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ノイローゼ</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ノイローゼ</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ファンタスム</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シニフィカシオン</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ナルシシック</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よ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ポジション</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エコノミック</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マスカラード</w:t>
      </w:r>
      <w:r>
        <w:t xml:space="preserve">の価値と呼びました。彼女はまさしく、自分の女性性を一つの</w:t>
      </w:r>
      <w:r>
        <w:t xml:space="preserve">仮面</w:t>
      </w:r>
      <w:r>
        <w:t xml:space="preserve">マスク</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マーク</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ファンタスム</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しる</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壮挙は一つの力の行使</w:t>
      </w:r>
      <w:r>
        <w:t xml:space="preserve">、力技〔tour de force〕であり、〔大文字の〕〈他者〉を喜ばせるための手品である」（p. 255）</w:t>
      </w:r>
      <w:r>
        <w:t xml:space="preserve">「例えば、強迫症者のさまざまな壮挙〔exploits, 快挙・大手柄〕についてお話ししたことがありましたね。この壮挙とは何のことでしよ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w:t>
      </w:r>
      <w:r>
        <w:rPr>
          <w:bCs/>
          <w:b/>
        </w:rPr>
        <w:t xml:space="preserve">記録し、証人となる誰か</w:t>
      </w:r>
      <w:r>
        <w:t xml:space="preserve">が存在することも必要です。壮挙のなかで強迫症者が獲得しようとしているのは、まさしく、我々が先ほど</w:t>
      </w:r>
      <w:r>
        <w:t xml:space="preserve"> </w:t>
      </w:r>
      <w:r>
        <w:rPr>
          <w:bCs/>
          <w:b/>
        </w:rPr>
        <w:t xml:space="preserve">〔大文字の〕〈他者〉の許可</w:t>
      </w:r>
      <w:r>
        <w:t xml:space="preserve">と呼んでいたものです〔…〕。しかし、彼が獲得しようとしている満足は、彼がその許可に値している領域上に分類されることはまったくありません。／〔…〕／〔…〕その理由は、本当の危険が存在するところという意味での死が、</w:t>
      </w:r>
      <w:r>
        <w:rPr>
          <w:bCs/>
          <w:b/>
        </w:rPr>
        <w:t xml:space="preserve">彼が挑んでいるように見える敵対者のなかにではなく</w:t>
      </w:r>
      <w:r>
        <w:t xml:space="preserve">、まったく別のところにあるからです。それはまさしく、</w:t>
      </w:r>
      <w:r>
        <w:rPr>
          <w:bCs/>
          <w:b/>
        </w:rPr>
        <w:t xml:space="preserve">見えない証人の側、観客として存在する大文字の〈他者〉の側にあります</w:t>
      </w:r>
      <w:r>
        <w:t xml:space="preserve">。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彼がはっきり見せている様子、貫禄、スポーツ、多かれ少なかれ冒された危険のさまざまな効果のなかに、実際にはいかなる種類の本質的な危険も存在しないのは、まさしく、彼がその人物の身になってみることができるからです。彼が自分の相手にしている他者とは、結局のところ、彼自身であるところの一人の他者にすぎません。そしてまた、この他者はつねに既に、彼がどのような側から物事を見ているのであれ、いずれにしても彼に棕櫚の葉［勝利の栄冠］を残しておいてくれます。／しかし、重要な人物とは、その前でこうしたことのすべてが生じるような〔大文字の〕〈他者〉です。どうしても守らなければならないのはこの〈他者〉であり、壮挙が記録され、その歴史が記入される場なのです。この地点は、どうしても保持されなければなりません」（p. 250ff., 強調引用者）</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ライバル</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シーニュ</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グリスマン</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15:13:45Z</dcterms:created>
  <dcterms:modified xsi:type="dcterms:W3CDTF">2022-11-22T15:13:45Z</dcterms:modified>
</cp:coreProperties>
</file>

<file path=docProps/custom.xml><?xml version="1.0" encoding="utf-8"?>
<Properties xmlns="http://schemas.openxmlformats.org/officeDocument/2006/custom-properties" xmlns:vt="http://schemas.openxmlformats.org/officeDocument/2006/docPropsVTypes"/>
</file>